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Application</w:t>
      </w:r>
      <w:r>
        <w:t xml:space="preserve"> </w:t>
      </w:r>
      <w:r>
        <w:t xml:space="preserve">in</w:t>
      </w:r>
      <w:r>
        <w:t xml:space="preserve"> </w:t>
      </w:r>
      <w:r>
        <w:t xml:space="preserve">Thailand</w:t>
      </w:r>
      <w:r>
        <w:t xml:space="preserve"> </w:t>
      </w:r>
      <w:r>
        <w:t xml:space="preserve">Bangkok</w:t>
      </w:r>
    </w:p>
    <w:bookmarkStart w:id="20" w:name="cover-letter"/>
    <w:p>
      <w:pPr>
        <w:pStyle w:val="Heading1"/>
      </w:pPr>
      <w:r>
        <w:t xml:space="preserve">Cover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s Name or "Police Recruitment Office"]</w:t>
      </w:r>
      <w:r>
        <w:br/>
      </w:r>
      <w:r>
        <w:t xml:space="preserve">[Thailand Police Department - Bangkok Headquarters]</w:t>
      </w:r>
      <w:r>
        <w:br/>
      </w:r>
      <w:r>
        <w:t xml:space="preserve">[Address of the Police Station or Office in Bangkok]</w:t>
      </w:r>
      <w:r>
        <w:br/>
      </w:r>
      <w:r>
        <w:t xml:space="preserve">Bangkok, Thailand</w:t>
      </w:r>
    </w:p>
    <w:p>
      <w:pPr>
        <w:pStyle w:val="BodyText"/>
      </w:pPr>
      <w:r>
        <w:t xml:space="preserve">Dear Hiring Manager,</w:t>
      </w:r>
    </w:p>
    <w:p>
      <w:pPr>
        <w:pStyle w:val="BodyText"/>
      </w:pPr>
      <w:r>
        <w:t xml:space="preserve">As a dedicated and experienced law enforcement professional, I am writing to express my sincere interest in the Police Officer position at the Thailand Police Department in Bangkok. This opportunity aligns perfectly with my career goals of serving communities through public safety, community engagement, and upholding the rule of law. As a [Your Current or Previous Title, e.g., "Certified Law Enforcement Officer"], I have developed a strong foundation in criminal investigations, crisis management, and community policing—skills that I am eager to contribute to the dynamic environment of Bangkok.</w:t>
      </w:r>
    </w:p>
    <w:p>
      <w:pPr>
        <w:pStyle w:val="BodyText"/>
      </w:pPr>
      <w:r>
        <w:t xml:space="preserve">With [X years] of experience in law enforcement, I have consistently demonstrated a commitment to ethical practices, cultural sensitivity, and adaptability. My work has spanned [mention any relevant roles or jurisdictions, e.g., "urban and rural settings"], where I have navigated complex challenges such as crime prevention, emergency response, and fostering trust between police and the communities they serve. These experiences have honed my ability to remain calm under pressure, communicate effectively in multilingual environments, and implement strategies that prioritize both public safety and individual rights.</w:t>
      </w:r>
    </w:p>
    <w:p>
      <w:pPr>
        <w:pStyle w:val="BodyText"/>
      </w:pPr>
      <w:r>
        <w:t xml:space="preserve">What excites me most about this opportunity is the chance to contribute to Thailand Bangkok’s unique policing landscape. As one of the world’s most vibrant cities, Bangkok faces distinct challenges, including managing a bustling tourism sector, addressing traffic congestion, and ensuring public order in densely populated areas. I am particularly drawn to the Thailand Police Department’s emphasis on [mention specific initiatives or values of the department, e.g., "community-oriented policing" or "technology-driven crime prevention"]. My background in [specific skill or experience relevant to Bangkok’s needs] has prepared me to tackle these responsibilities with professionalism and innovation.</w:t>
      </w:r>
    </w:p>
    <w:p>
      <w:pPr>
        <w:pStyle w:val="BodyText"/>
      </w:pPr>
      <w:r>
        <w:t xml:space="preserve">One of my core strengths is my ability to bridge cultural gaps. Having worked with diverse communities, I understand the importance of empathy and respect in building trust between officers and residents. In Thailand, where the cultural fabric is rich and multifaceted, this skill is invaluable. I am fluent in [mention languages, e.g., "English" or "Thai if applicable"], which enables me to communicate effectively with both local populations and international visitors. Additionally, I have studied Thai customs and protocols to ensure that my work aligns with the values of the community.</w:t>
      </w:r>
    </w:p>
    <w:p>
      <w:pPr>
        <w:pStyle w:val="BodyText"/>
      </w:pPr>
      <w:r>
        <w:t xml:space="preserve">My qualifications also include [mention certifications, training, or education, e.g., "a degree in Criminal Justice" or "specialized training in traffic enforcement"]. These credentials have equipped me with a comprehensive understanding of legal procedures, investigative techniques, and ethical decision-making. I am particularly proud of my role in [describe a specific achievement or project], which demonstrated my ability to collaborate with cross-functional teams and deliver results under pressure.</w:t>
      </w:r>
    </w:p>
    <w:p>
      <w:pPr>
        <w:pStyle w:val="BodyText"/>
      </w:pPr>
      <w:r>
        <w:t xml:space="preserve">Thailand Bangkok represents not only a professional challenge but also an opportunity to make a meaningful impact. The city’s iconic landmarks, such as the Grand Palace and Wat Arun, attract millions of visitors annually, creating a need for vigilant and approachable police officers who can ensure safety while preserving the city’s cultural heritage. I am eager to contribute to this mission by leveraging my skills in [specific areas, e.g., "incident response," "community outreach," or "public relations"].</w:t>
      </w:r>
    </w:p>
    <w:p>
      <w:pPr>
        <w:pStyle w:val="BodyText"/>
      </w:pPr>
      <w:r>
        <w:t xml:space="preserve">What sets me apart is my unwavering dedication to service and continuous learning. I stay updated on emerging trends in law enforcement, such as the use of artificial intelligence in crime analysis and the integration of mental health resources into policing strategies. I believe that modern police work requires a balance of traditional methods and innovative solutions, a philosophy that resonates with the Thailand Police Department’s forward-thinking approach.</w:t>
      </w:r>
    </w:p>
    <w:p>
      <w:pPr>
        <w:pStyle w:val="BodyText"/>
      </w:pPr>
      <w:r>
        <w:t xml:space="preserve">Finally, I am deeply inspired by Thailand’s commitment to maintaining public safety while honoring its traditions. The spirit of "sanuk" (pleasure) and "mai pen rai" (no worries) embodies a cultural attitude that I strive to reflect in my work—creating an environment where citizens and visitors feel secure, respected, and supported. I am confident that my experience, values, and passion for public service make me a strong candidate for this role.</w:t>
      </w:r>
    </w:p>
    <w:p>
      <w:pPr>
        <w:pStyle w:val="BodyText"/>
      </w:pPr>
      <w:r>
        <w:t xml:space="preserve">Thank you for considering my application. I would welcome the opportunity to discuss how my background aligns with the needs of the Thailand Police Department in Bangkok. Please feel free to contact me at [your phone number] or [your email address] at your earliest convenience. I look forward to contributing to a safer, more cohesive community in this remarkable city.</w:t>
      </w:r>
    </w:p>
    <w:p>
      <w:pPr>
        <w:pStyle w:val="BodyText"/>
      </w:pPr>
      <w:r>
        <w:t xml:space="preserve">Sincerely,</w:t>
      </w:r>
      <w:r>
        <w:br/>
      </w:r>
      <w:r>
        <w:t xml:space="preserve">[Your Full Name]</w:t>
      </w:r>
      <w:r>
        <w:br/>
      </w:r>
      <w:r>
        <w:t xml:space="preserve">[Signature (if submitting a physical cop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Application in Thailand Bangkok</dc:title>
  <dc:creator/>
  <dc:language>en</dc:language>
  <cp:keywords/>
  <dcterms:created xsi:type="dcterms:W3CDTF">2026-07-24T21:01:01Z</dcterms:created>
  <dcterms:modified xsi:type="dcterms:W3CDTF">2026-07-24T21:01:01Z</dcterms:modified>
</cp:coreProperties>
</file>

<file path=docProps/custom.xml><?xml version="1.0" encoding="utf-8"?>
<Properties xmlns="http://schemas.openxmlformats.org/officeDocument/2006/custom-properties" xmlns:vt="http://schemas.openxmlformats.org/officeDocument/2006/docPropsVTypes"/>
</file>